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C75BE" w14:textId="77777777" w:rsidR="00E056B9" w:rsidRDefault="00E056B9" w:rsidP="00E056B9">
      <w:pPr>
        <w:pStyle w:val="Title"/>
        <w:rPr>
          <w:rStyle w:val="Strong"/>
        </w:rPr>
      </w:pPr>
    </w:p>
    <w:p w14:paraId="6B1DFEDE" w14:textId="77777777" w:rsidR="00E056B9" w:rsidRDefault="00E056B9" w:rsidP="00E056B9"/>
    <w:p w14:paraId="78C78CCC" w14:textId="77777777" w:rsidR="00E056B9" w:rsidRDefault="00E056B9" w:rsidP="00E056B9"/>
    <w:p w14:paraId="76C20FF0" w14:textId="4E768991" w:rsidR="00BE00EA" w:rsidRPr="00BE00EA" w:rsidRDefault="00DF4326" w:rsidP="007457D7">
      <w:pPr>
        <w:spacing w:line="240" w:lineRule="auto"/>
        <w:jc w:val="center"/>
        <w:rPr>
          <w:b/>
          <w:sz w:val="40"/>
          <w:szCs w:val="40"/>
        </w:rPr>
      </w:pPr>
      <w:bookmarkStart w:id="0" w:name="_Hlk52441601"/>
      <w:r>
        <w:rPr>
          <w:b/>
          <w:sz w:val="40"/>
          <w:szCs w:val="40"/>
        </w:rPr>
        <w:t>CLASS TASK</w:t>
      </w:r>
    </w:p>
    <w:bookmarkEnd w:id="0"/>
    <w:p w14:paraId="7B3AE304" w14:textId="5B47DB62" w:rsidR="00BE00EA" w:rsidRPr="009844BB" w:rsidRDefault="00EC1F83" w:rsidP="00E056B9">
      <w:pPr>
        <w:spacing w:line="240" w:lineRule="auto"/>
        <w:jc w:val="center"/>
        <w:rPr>
          <w:bCs/>
          <w:color w:val="808080" w:themeColor="background1" w:themeShade="80"/>
          <w:szCs w:val="24"/>
        </w:rPr>
      </w:pPr>
      <w:r>
        <w:rPr>
          <w:bCs/>
          <w:color w:val="808080" w:themeColor="background1" w:themeShade="80"/>
          <w:szCs w:val="24"/>
        </w:rPr>
        <w:t xml:space="preserve"> </w:t>
      </w:r>
    </w:p>
    <w:p w14:paraId="0AD697D6" w14:textId="77777777" w:rsidR="00BE00EA" w:rsidRDefault="00BE00EA" w:rsidP="00E056B9">
      <w:pPr>
        <w:pStyle w:val="Title"/>
        <w:rPr>
          <w:rStyle w:val="Strong"/>
        </w:rPr>
      </w:pPr>
    </w:p>
    <w:p w14:paraId="5A42FA5C" w14:textId="1D240B6A" w:rsidR="005B4464" w:rsidRDefault="00C05961" w:rsidP="00E056B9">
      <w:pPr>
        <w:pStyle w:val="Title"/>
        <w:rPr>
          <w:rStyle w:val="Strong"/>
        </w:rPr>
      </w:pPr>
      <w:r w:rsidRPr="00E056B9">
        <w:rPr>
          <w:rStyle w:val="Strong"/>
        </w:rPr>
        <w:t>COMSATS University Islamabad</w:t>
      </w:r>
    </w:p>
    <w:p w14:paraId="568B8BF7" w14:textId="77777777" w:rsidR="00E056B9" w:rsidRPr="009844BB" w:rsidRDefault="00E056B9" w:rsidP="00E056B9">
      <w:pPr>
        <w:jc w:val="center"/>
        <w:rPr>
          <w:color w:val="808080" w:themeColor="background1" w:themeShade="80"/>
          <w:sz w:val="32"/>
          <w:szCs w:val="32"/>
        </w:rPr>
      </w:pPr>
      <w:r w:rsidRPr="009844BB">
        <w:rPr>
          <w:color w:val="808080" w:themeColor="background1" w:themeShade="80"/>
          <w:sz w:val="32"/>
          <w:szCs w:val="32"/>
        </w:rPr>
        <w:t>Sahiwal Campus</w:t>
      </w:r>
    </w:p>
    <w:p w14:paraId="428555D3" w14:textId="77777777" w:rsidR="00E056B9" w:rsidRDefault="00E056B9" w:rsidP="00E056B9">
      <w:pPr>
        <w:jc w:val="center"/>
      </w:pPr>
    </w:p>
    <w:p w14:paraId="103A6A5A" w14:textId="77777777" w:rsidR="00E056B9" w:rsidRDefault="00E056B9" w:rsidP="00E056B9">
      <w:pPr>
        <w:jc w:val="center"/>
      </w:pPr>
    </w:p>
    <w:p w14:paraId="2C0ECB59" w14:textId="77777777" w:rsidR="00E056B9" w:rsidRDefault="00E056B9" w:rsidP="00E056B9">
      <w:pPr>
        <w:jc w:val="center"/>
      </w:pPr>
    </w:p>
    <w:p w14:paraId="4E9BE834" w14:textId="77777777" w:rsidR="00E056B9" w:rsidRDefault="00E056B9" w:rsidP="00670203">
      <w:pPr>
        <w:jc w:val="center"/>
      </w:pPr>
      <w:r>
        <w:rPr>
          <w:noProof/>
        </w:rPr>
        <w:drawing>
          <wp:inline distT="0" distB="0" distL="0" distR="0" wp14:anchorId="470055F4" wp14:editId="72EE4EC6">
            <wp:extent cx="1257300" cy="125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7E8AF" w14:textId="77777777" w:rsidR="00E056B9" w:rsidRDefault="00E056B9" w:rsidP="00E056B9">
      <w:pPr>
        <w:jc w:val="center"/>
      </w:pPr>
    </w:p>
    <w:p w14:paraId="6C165A96" w14:textId="77777777" w:rsidR="00E056B9" w:rsidRDefault="00E056B9" w:rsidP="00E056B9">
      <w:pPr>
        <w:jc w:val="center"/>
      </w:pPr>
    </w:p>
    <w:p w14:paraId="309E249A" w14:textId="77777777" w:rsidR="00E056B9" w:rsidRDefault="00E056B9" w:rsidP="00E056B9">
      <w:pPr>
        <w:jc w:val="center"/>
      </w:pPr>
    </w:p>
    <w:p w14:paraId="3DEF0861" w14:textId="77777777" w:rsidR="00E056B9" w:rsidRPr="00323CBD" w:rsidRDefault="00E056B9" w:rsidP="00E056B9">
      <w:pPr>
        <w:spacing w:line="240" w:lineRule="auto"/>
        <w:jc w:val="center"/>
        <w:rPr>
          <w:b/>
          <w:bCs/>
          <w:i/>
          <w:iCs/>
          <w:sz w:val="32"/>
          <w:szCs w:val="32"/>
        </w:rPr>
      </w:pPr>
      <w:r w:rsidRPr="00323CBD">
        <w:rPr>
          <w:b/>
          <w:bCs/>
          <w:i/>
          <w:iCs/>
          <w:sz w:val="32"/>
          <w:szCs w:val="32"/>
        </w:rPr>
        <w:t>Usama Sarwar</w:t>
      </w:r>
    </w:p>
    <w:p w14:paraId="16214250" w14:textId="08FB160A" w:rsidR="00E056B9" w:rsidRDefault="00E056B9" w:rsidP="00E056B9">
      <w:pPr>
        <w:spacing w:line="240" w:lineRule="auto"/>
        <w:jc w:val="center"/>
        <w:rPr>
          <w:sz w:val="28"/>
          <w:szCs w:val="28"/>
        </w:rPr>
      </w:pPr>
      <w:r w:rsidRPr="000A31EE">
        <w:rPr>
          <w:sz w:val="28"/>
          <w:szCs w:val="28"/>
        </w:rPr>
        <w:t>FA17-BS(CS)-090-B</w:t>
      </w:r>
    </w:p>
    <w:p w14:paraId="23892A5E" w14:textId="77777777" w:rsidR="008B75DA" w:rsidRPr="000A31EE" w:rsidRDefault="008B75DA" w:rsidP="00E056B9">
      <w:pPr>
        <w:spacing w:line="240" w:lineRule="auto"/>
        <w:jc w:val="center"/>
        <w:rPr>
          <w:sz w:val="28"/>
          <w:szCs w:val="28"/>
        </w:rPr>
      </w:pPr>
    </w:p>
    <w:p w14:paraId="14F9BF12" w14:textId="10EB8D9E" w:rsidR="00E056B9" w:rsidRPr="00323CBD" w:rsidRDefault="00EC1F83" w:rsidP="00E056B9">
      <w:pPr>
        <w:spacing w:line="240" w:lineRule="auto"/>
        <w:jc w:val="center"/>
        <w:rPr>
          <w:b/>
          <w:bCs/>
          <w:i/>
          <w:iCs/>
          <w:sz w:val="32"/>
          <w:szCs w:val="32"/>
        </w:rPr>
      </w:pPr>
      <w:r w:rsidRPr="00323CBD">
        <w:rPr>
          <w:b/>
          <w:bCs/>
          <w:i/>
          <w:iCs/>
          <w:sz w:val="32"/>
          <w:szCs w:val="32"/>
        </w:rPr>
        <w:t>M</w:t>
      </w:r>
      <w:r w:rsidR="00DF4326">
        <w:rPr>
          <w:b/>
          <w:bCs/>
          <w:i/>
          <w:iCs/>
          <w:sz w:val="32"/>
          <w:szCs w:val="32"/>
        </w:rPr>
        <w:t>s</w:t>
      </w:r>
      <w:r w:rsidRPr="00323CBD">
        <w:rPr>
          <w:b/>
          <w:bCs/>
          <w:i/>
          <w:iCs/>
          <w:sz w:val="32"/>
          <w:szCs w:val="32"/>
        </w:rPr>
        <w:t xml:space="preserve">. </w:t>
      </w:r>
      <w:proofErr w:type="spellStart"/>
      <w:r w:rsidR="00DF4326">
        <w:rPr>
          <w:b/>
          <w:bCs/>
          <w:i/>
          <w:iCs/>
          <w:sz w:val="32"/>
          <w:szCs w:val="32"/>
        </w:rPr>
        <w:t>Azka</w:t>
      </w:r>
      <w:proofErr w:type="spellEnd"/>
      <w:r w:rsidR="00DF4326">
        <w:rPr>
          <w:b/>
          <w:bCs/>
          <w:i/>
          <w:iCs/>
          <w:sz w:val="32"/>
          <w:szCs w:val="32"/>
        </w:rPr>
        <w:t xml:space="preserve"> Mehmood</w:t>
      </w:r>
    </w:p>
    <w:p w14:paraId="4C23DE5E" w14:textId="4A2C9220" w:rsidR="00E056B9" w:rsidRPr="000A31EE" w:rsidRDefault="00323CBD" w:rsidP="00E056B9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rtificial Intelligence</w:t>
      </w:r>
    </w:p>
    <w:p w14:paraId="1716AB45" w14:textId="241D0428" w:rsidR="00E056B9" w:rsidRDefault="00E056B9" w:rsidP="00E056B9">
      <w:pPr>
        <w:spacing w:line="240" w:lineRule="auto"/>
        <w:jc w:val="center"/>
        <w:rPr>
          <w:sz w:val="28"/>
          <w:szCs w:val="28"/>
        </w:rPr>
      </w:pPr>
    </w:p>
    <w:p w14:paraId="08353E4A" w14:textId="77777777" w:rsidR="00BE00EA" w:rsidRPr="00E056B9" w:rsidRDefault="00BE00EA" w:rsidP="00E056B9">
      <w:pPr>
        <w:spacing w:line="240" w:lineRule="auto"/>
        <w:jc w:val="center"/>
        <w:rPr>
          <w:sz w:val="28"/>
          <w:szCs w:val="28"/>
        </w:rPr>
      </w:pPr>
    </w:p>
    <w:p w14:paraId="5BB537DA" w14:textId="3F4B8815" w:rsidR="00670203" w:rsidRPr="00670203" w:rsidRDefault="00B32286" w:rsidP="00E056B9">
      <w:pPr>
        <w:spacing w:line="240" w:lineRule="auto"/>
        <w:jc w:val="center"/>
        <w:rPr>
          <w:sz w:val="28"/>
          <w:szCs w:val="28"/>
        </w:rPr>
        <w:sectPr w:rsidR="00670203" w:rsidRPr="00670203" w:rsidSect="00C05961">
          <w:headerReference w:type="default" r:id="rId9"/>
          <w:footerReference w:type="default" r:id="rId10"/>
          <w:footerReference w:type="first" r:id="rId11"/>
          <w:pgSz w:w="11906" w:h="16838" w:code="9"/>
          <w:pgMar w:top="1440" w:right="1440" w:bottom="1440" w:left="1440" w:header="720" w:footer="720" w:gutter="0"/>
          <w:pgNumType w:start="0"/>
          <w:cols w:space="720"/>
          <w:titlePg/>
          <w:docGrid w:linePitch="360"/>
        </w:sectPr>
      </w:pPr>
      <w:r>
        <w:rPr>
          <w:sz w:val="28"/>
          <w:szCs w:val="28"/>
        </w:rPr>
        <w:t>November 2</w:t>
      </w:r>
      <w:r w:rsidR="00DF4326">
        <w:rPr>
          <w:sz w:val="28"/>
          <w:szCs w:val="28"/>
        </w:rPr>
        <w:t>6</w:t>
      </w:r>
      <w:r w:rsidR="00EC1F83">
        <w:rPr>
          <w:sz w:val="28"/>
          <w:szCs w:val="28"/>
        </w:rPr>
        <w:t>, 2020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4"/>
        </w:rPr>
        <w:id w:val="379456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A16B9B" w14:textId="255CE013" w:rsidR="00BE00EA" w:rsidRPr="00D92EEB" w:rsidRDefault="008A59D7" w:rsidP="007E6BC5">
          <w:pPr>
            <w:pStyle w:val="TOCHeading"/>
            <w:jc w:val="center"/>
            <w:rPr>
              <w:rStyle w:val="TitleChar"/>
              <w:rFonts w:ascii="Times New Roman" w:hAnsi="Times New Roman" w:cs="Times New Roman"/>
              <w:color w:val="auto"/>
            </w:rPr>
          </w:pPr>
          <w:r w:rsidRPr="00D92EEB">
            <w:rPr>
              <w:rStyle w:val="TitleChar"/>
              <w:rFonts w:ascii="Times New Roman" w:hAnsi="Times New Roman" w:cs="Times New Roman"/>
              <w:color w:val="auto"/>
            </w:rPr>
            <w:t xml:space="preserve">Table of </w:t>
          </w:r>
          <w:r w:rsidR="00BE00EA" w:rsidRPr="00D92EEB">
            <w:rPr>
              <w:rStyle w:val="TitleChar"/>
              <w:rFonts w:ascii="Times New Roman" w:hAnsi="Times New Roman" w:cs="Times New Roman"/>
              <w:color w:val="auto"/>
            </w:rPr>
            <w:t>Contents</w:t>
          </w:r>
        </w:p>
        <w:p w14:paraId="283CFBC4" w14:textId="51E75CBB" w:rsidR="00DF4326" w:rsidRDefault="00BE00EA">
          <w:pPr>
            <w:pStyle w:val="TOC1"/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r w:rsidRPr="00F4702C">
            <w:rPr>
              <w:rFonts w:cs="Times New Roman"/>
              <w:szCs w:val="24"/>
            </w:rPr>
            <w:fldChar w:fldCharType="begin"/>
          </w:r>
          <w:r w:rsidRPr="00F4702C">
            <w:rPr>
              <w:rFonts w:cs="Times New Roman"/>
              <w:szCs w:val="24"/>
            </w:rPr>
            <w:instrText xml:space="preserve"> TOC \o "1-3" \h \z \u </w:instrText>
          </w:r>
          <w:r w:rsidRPr="00F4702C">
            <w:rPr>
              <w:rFonts w:cs="Times New Roman"/>
              <w:szCs w:val="24"/>
            </w:rPr>
            <w:fldChar w:fldCharType="separate"/>
          </w:r>
          <w:hyperlink w:anchor="_Toc57276989" w:history="1">
            <w:r w:rsidR="00DF4326" w:rsidRPr="001A4D74">
              <w:rPr>
                <w:rStyle w:val="Hyperlink"/>
                <w:noProof/>
              </w:rPr>
              <w:t>1.</w:t>
            </w:r>
            <w:r w:rsidR="00DF4326"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="00DF4326" w:rsidRPr="001A4D74">
              <w:rPr>
                <w:rStyle w:val="Hyperlink"/>
                <w:noProof/>
              </w:rPr>
              <w:t>Question 1</w:t>
            </w:r>
            <w:r w:rsidR="00DF4326">
              <w:rPr>
                <w:noProof/>
                <w:webHidden/>
              </w:rPr>
              <w:tab/>
            </w:r>
            <w:r w:rsidR="00DF4326">
              <w:rPr>
                <w:noProof/>
                <w:webHidden/>
              </w:rPr>
              <w:fldChar w:fldCharType="begin"/>
            </w:r>
            <w:r w:rsidR="00DF4326">
              <w:rPr>
                <w:noProof/>
                <w:webHidden/>
              </w:rPr>
              <w:instrText xml:space="preserve"> PAGEREF _Toc57276989 \h </w:instrText>
            </w:r>
            <w:r w:rsidR="00DF4326">
              <w:rPr>
                <w:noProof/>
                <w:webHidden/>
              </w:rPr>
            </w:r>
            <w:r w:rsidR="00DF4326">
              <w:rPr>
                <w:noProof/>
                <w:webHidden/>
              </w:rPr>
              <w:fldChar w:fldCharType="separate"/>
            </w:r>
            <w:r w:rsidR="00DF4326">
              <w:rPr>
                <w:noProof/>
                <w:webHidden/>
              </w:rPr>
              <w:t>1</w:t>
            </w:r>
            <w:r w:rsidR="00DF4326">
              <w:rPr>
                <w:noProof/>
                <w:webHidden/>
              </w:rPr>
              <w:fldChar w:fldCharType="end"/>
            </w:r>
          </w:hyperlink>
        </w:p>
        <w:p w14:paraId="46934773" w14:textId="688A2E61" w:rsidR="00DF4326" w:rsidRDefault="00DF432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57276990" w:history="1">
            <w:r w:rsidRPr="001A4D74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1A4D74">
              <w:rPr>
                <w:rStyle w:val="Hyperlink"/>
                <w:noProof/>
              </w:rPr>
              <w:t>Applied Alpha Beta Pr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76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8D7ED" w14:textId="72873F23" w:rsidR="00DF4326" w:rsidRDefault="00DF432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PK" w:eastAsia="en-PK"/>
            </w:rPr>
          </w:pPr>
          <w:hyperlink w:anchor="_Toc57276991" w:history="1">
            <w:r w:rsidRPr="001A4D74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  <w:lang w:val="en-PK" w:eastAsia="en-PK"/>
              </w:rPr>
              <w:tab/>
            </w:r>
            <w:r w:rsidRPr="001A4D74">
              <w:rPr>
                <w:rStyle w:val="Hyperlink"/>
                <w:noProof/>
              </w:rPr>
              <w:t>Applied MiniMax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76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06E13" w14:textId="6B5955E5" w:rsidR="00DF4326" w:rsidRDefault="00DF4326">
          <w:pPr>
            <w:pStyle w:val="TOC3"/>
            <w:tabs>
              <w:tab w:val="left" w:pos="1320"/>
              <w:tab w:val="right" w:leader="dot" w:pos="9016"/>
            </w:tabs>
            <w:rPr>
              <w:rFonts w:cstheme="minorBidi"/>
              <w:noProof/>
              <w:lang w:val="en-PK" w:eastAsia="en-PK"/>
            </w:rPr>
          </w:pPr>
          <w:hyperlink w:anchor="_Toc57276992" w:history="1">
            <w:r w:rsidRPr="001A4D74">
              <w:rPr>
                <w:rStyle w:val="Hyperlink"/>
                <w:noProof/>
              </w:rPr>
              <w:t>1.2.1</w:t>
            </w:r>
            <w:r>
              <w:rPr>
                <w:rFonts w:cstheme="minorBidi"/>
                <w:noProof/>
                <w:lang w:val="en-PK" w:eastAsia="en-PK"/>
              </w:rPr>
              <w:tab/>
            </w:r>
            <w:r w:rsidRPr="001A4D74">
              <w:rPr>
                <w:rStyle w:val="Hyperlink"/>
                <w:noProof/>
              </w:rPr>
              <w:t>Ob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7276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1EFC" w14:textId="0ABB939D" w:rsidR="00BE00EA" w:rsidRPr="00DE7D8B" w:rsidRDefault="00BE00EA" w:rsidP="00DE7D8B">
          <w:pPr>
            <w:rPr>
              <w:b/>
              <w:bCs/>
              <w:noProof/>
              <w:szCs w:val="24"/>
            </w:rPr>
          </w:pPr>
          <w:r w:rsidRPr="00F4702C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1F5AD3C1" w14:textId="3315A73F" w:rsidR="007457D7" w:rsidRDefault="007457D7" w:rsidP="00D92EEB">
      <w:pPr>
        <w:spacing w:line="259" w:lineRule="auto"/>
        <w:sectPr w:rsidR="007457D7" w:rsidSect="00D92EEB">
          <w:headerReference w:type="default" r:id="rId12"/>
          <w:pgSz w:w="11906" w:h="16838" w:code="9"/>
          <w:pgMar w:top="1080" w:right="1440" w:bottom="1440" w:left="1440" w:header="720" w:footer="720" w:gutter="0"/>
          <w:pgNumType w:start="1"/>
          <w:cols w:space="720"/>
          <w:docGrid w:linePitch="360"/>
        </w:sectPr>
      </w:pPr>
    </w:p>
    <w:p w14:paraId="1F9C3CD4" w14:textId="77777777" w:rsidR="00DF4326" w:rsidRDefault="00DF4326" w:rsidP="00B32286">
      <w:pPr>
        <w:pStyle w:val="Heading1"/>
      </w:pPr>
      <w:bookmarkStart w:id="1" w:name="_Toc57276989"/>
      <w:r>
        <w:lastRenderedPageBreak/>
        <w:t>Question 1</w:t>
      </w:r>
      <w:bookmarkEnd w:id="1"/>
    </w:p>
    <w:p w14:paraId="0BE6BCA4" w14:textId="14DE5F8D" w:rsidR="00227ECD" w:rsidRDefault="00DF4326" w:rsidP="00DF4326">
      <w:r>
        <w:t xml:space="preserve">Statement: Apply Alpha Beta Pruning and </w:t>
      </w:r>
      <w:proofErr w:type="spellStart"/>
      <w:r>
        <w:t>MiniMax</w:t>
      </w:r>
      <w:proofErr w:type="spellEnd"/>
      <w:r>
        <w:t xml:space="preserve"> Procedure on the following tree, compare the results and write your observations.</w:t>
      </w:r>
    </w:p>
    <w:p w14:paraId="2669A19C" w14:textId="7AAABD53" w:rsidR="00DF4326" w:rsidRPr="00DF4326" w:rsidRDefault="00DF4326" w:rsidP="00DF4326">
      <w:pPr>
        <w:jc w:val="center"/>
      </w:pPr>
      <w:r>
        <w:rPr>
          <w:noProof/>
        </w:rPr>
        <w:drawing>
          <wp:inline distT="0" distB="0" distL="0" distR="0" wp14:anchorId="032E2187" wp14:editId="7C915129">
            <wp:extent cx="8863330" cy="26619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14A6D" w14:textId="71A8A094" w:rsidR="00DF4326" w:rsidRDefault="00DF4326" w:rsidP="00DF4326">
      <w:pPr>
        <w:pStyle w:val="Heading2"/>
      </w:pPr>
      <w:bookmarkStart w:id="2" w:name="_Toc57276990"/>
      <w:r>
        <w:lastRenderedPageBreak/>
        <w:t>Applied Alpha Beta Pruning</w:t>
      </w:r>
      <w:bookmarkEnd w:id="2"/>
    </w:p>
    <w:p w14:paraId="6D25487F" w14:textId="79429EB5" w:rsidR="00DF4326" w:rsidRDefault="00DF4326" w:rsidP="00DF4326">
      <w:r>
        <w:rPr>
          <w:noProof/>
        </w:rPr>
        <w:drawing>
          <wp:inline distT="0" distB="0" distL="0" distR="0" wp14:anchorId="4A295E87" wp14:editId="18090DC4">
            <wp:extent cx="8858250" cy="2733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8250" cy="273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F7A1F" w14:textId="5F643CAA" w:rsidR="00DF4326" w:rsidRDefault="00DF4326" w:rsidP="00DF4326">
      <w:pPr>
        <w:pStyle w:val="Heading2"/>
      </w:pPr>
      <w:bookmarkStart w:id="3" w:name="_Toc57276991"/>
      <w:r>
        <w:t xml:space="preserve">Applied </w:t>
      </w:r>
      <w:proofErr w:type="spellStart"/>
      <w:r>
        <w:t>MiniMax</w:t>
      </w:r>
      <w:proofErr w:type="spellEnd"/>
      <w:r>
        <w:t xml:space="preserve"> Procedure</w:t>
      </w:r>
      <w:bookmarkEnd w:id="3"/>
    </w:p>
    <w:p w14:paraId="23782A3D" w14:textId="74938AAB" w:rsidR="00DF4326" w:rsidRPr="00DF4326" w:rsidRDefault="00DF4326" w:rsidP="00DF4326">
      <w:r>
        <w:rPr>
          <w:noProof/>
        </w:rPr>
        <w:drawing>
          <wp:inline distT="0" distB="0" distL="0" distR="0" wp14:anchorId="2EF42002" wp14:editId="448E9AD3">
            <wp:extent cx="8486775" cy="2546033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99323" cy="2549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9A99B" w14:textId="2BD3E2B6" w:rsidR="00DF4326" w:rsidRDefault="00DF4326" w:rsidP="00DF4326">
      <w:pPr>
        <w:pStyle w:val="Heading2"/>
      </w:pPr>
      <w:bookmarkStart w:id="4" w:name="_Toc57276992"/>
      <w:r>
        <w:lastRenderedPageBreak/>
        <w:t>Observation</w:t>
      </w:r>
      <w:bookmarkEnd w:id="4"/>
    </w:p>
    <w:p w14:paraId="7AAD35E8" w14:textId="7376C72F" w:rsidR="00DF4326" w:rsidRPr="00DF4326" w:rsidRDefault="00DF4326" w:rsidP="00DF4326">
      <w:pPr>
        <w:jc w:val="both"/>
      </w:pPr>
      <w:r>
        <w:t xml:space="preserve">In </w:t>
      </w:r>
      <w:r w:rsidRPr="00DF4326">
        <w:t xml:space="preserve">Alpha-beta pruning </w:t>
      </w:r>
      <w:r>
        <w:t>we</w:t>
      </w:r>
      <w:r w:rsidRPr="00DF4326">
        <w:t xml:space="preserve"> reduce</w:t>
      </w:r>
      <w:r>
        <w:t>d</w:t>
      </w:r>
      <w:r w:rsidRPr="00DF4326">
        <w:t xml:space="preserve"> the amount of computation and searching during minimax. </w:t>
      </w:r>
      <w:r>
        <w:t xml:space="preserve">Whereas </w:t>
      </w:r>
      <w:r w:rsidRPr="00DF4326">
        <w:t>Minimax is a two-pass search, one pass is used to assign heuristic values to the nodes at the ply depth and the second is used to propagate the values up the tree. Alpha-beta search proceeds in a depth-first fashion.</w:t>
      </w:r>
    </w:p>
    <w:sectPr w:rsidR="00DF4326" w:rsidRPr="00DF4326" w:rsidSect="00DF4326">
      <w:headerReference w:type="default" r:id="rId16"/>
      <w:footerReference w:type="default" r:id="rId17"/>
      <w:pgSz w:w="16838" w:h="11906" w:orient="landscape" w:code="9"/>
      <w:pgMar w:top="1350" w:right="1440" w:bottom="720" w:left="1440" w:header="720" w:footer="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793C92" w14:textId="77777777" w:rsidR="007F6135" w:rsidRDefault="007F6135" w:rsidP="00E056B9">
      <w:pPr>
        <w:spacing w:after="0" w:line="240" w:lineRule="auto"/>
      </w:pPr>
      <w:r>
        <w:separator/>
      </w:r>
    </w:p>
  </w:endnote>
  <w:endnote w:type="continuationSeparator" w:id="0">
    <w:p w14:paraId="70F6A734" w14:textId="77777777" w:rsidR="007F6135" w:rsidRDefault="007F6135" w:rsidP="00E056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433E2" w14:textId="303DBD47" w:rsidR="000A2934" w:rsidRDefault="000A2934" w:rsidP="007457D7">
    <w:pPr>
      <w:pStyle w:val="Footer"/>
      <w:tabs>
        <w:tab w:val="clear" w:pos="4513"/>
        <w:tab w:val="clear" w:pos="9026"/>
        <w:tab w:val="left" w:pos="7888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5B7884" w14:textId="77777777" w:rsidR="000A2934" w:rsidRPr="00670203" w:rsidRDefault="000A2934" w:rsidP="00670203">
    <w:pPr>
      <w:pStyle w:val="Footer"/>
      <w:tabs>
        <w:tab w:val="clear" w:pos="4513"/>
        <w:tab w:val="clear" w:pos="9026"/>
        <w:tab w:val="left" w:pos="2350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717027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E4D6464" w14:textId="77777777" w:rsidR="000A2934" w:rsidRDefault="000A29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112ECF" w14:textId="77777777" w:rsidR="000A2934" w:rsidRDefault="000A2934" w:rsidP="00A22B13">
    <w:pPr>
      <w:pStyle w:val="Footer"/>
      <w:tabs>
        <w:tab w:val="clear" w:pos="4513"/>
        <w:tab w:val="clear" w:pos="9026"/>
        <w:tab w:val="left" w:pos="7374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D593E" w14:textId="77777777" w:rsidR="007F6135" w:rsidRDefault="007F6135" w:rsidP="00E056B9">
      <w:pPr>
        <w:spacing w:after="0" w:line="240" w:lineRule="auto"/>
      </w:pPr>
      <w:r>
        <w:separator/>
      </w:r>
    </w:p>
  </w:footnote>
  <w:footnote w:type="continuationSeparator" w:id="0">
    <w:p w14:paraId="5139D7C0" w14:textId="77777777" w:rsidR="007F6135" w:rsidRDefault="007F6135" w:rsidP="00E056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17B14" w14:textId="31AC6F89" w:rsidR="000A2934" w:rsidRDefault="000A2934" w:rsidP="00740A59">
    <w:pPr>
      <w:pStyle w:val="Header"/>
      <w:tabs>
        <w:tab w:val="clear" w:pos="4513"/>
        <w:tab w:val="clear" w:pos="9026"/>
        <w:tab w:val="left" w:pos="3374"/>
      </w:tabs>
    </w:pPr>
    <w:r>
      <w:t xml:space="preserve">THREE-WAY </w:t>
    </w:r>
    <w:proofErr w:type="spellStart"/>
    <w:r>
      <w:t>HandSHAKE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FF31B3" w14:textId="09B73327" w:rsidR="000A2934" w:rsidRPr="007457D7" w:rsidRDefault="000A2934" w:rsidP="007457D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2A888" w14:textId="76953C18" w:rsidR="000A2934" w:rsidRPr="007457D7" w:rsidRDefault="00DF4326" w:rsidP="00B52D42">
    <w:pPr>
      <w:pStyle w:val="Header"/>
    </w:pPr>
    <w:r>
      <w:t xml:space="preserve">Alpha Beta Pruning and </w:t>
    </w:r>
    <w:proofErr w:type="spellStart"/>
    <w:r>
      <w:t>MiniMax</w:t>
    </w:r>
    <w:proofErr w:type="spellEnd"/>
    <w:r>
      <w:t xml:space="preserve"> Proced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B7F16"/>
    <w:multiLevelType w:val="hybridMultilevel"/>
    <w:tmpl w:val="7168352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54BF7"/>
    <w:multiLevelType w:val="hybridMultilevel"/>
    <w:tmpl w:val="749E5124"/>
    <w:lvl w:ilvl="0" w:tplc="1A707A0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1E0C92"/>
    <w:multiLevelType w:val="multilevel"/>
    <w:tmpl w:val="BA724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BD4DFA"/>
    <w:multiLevelType w:val="hybridMultilevel"/>
    <w:tmpl w:val="F70638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80364"/>
    <w:multiLevelType w:val="hybridMultilevel"/>
    <w:tmpl w:val="FD624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2E4E53"/>
    <w:multiLevelType w:val="hybridMultilevel"/>
    <w:tmpl w:val="0D861CA4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25363A"/>
    <w:multiLevelType w:val="hybridMultilevel"/>
    <w:tmpl w:val="2C54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E48F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EE43BE"/>
    <w:multiLevelType w:val="multilevel"/>
    <w:tmpl w:val="BBE843E4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EFB2B43"/>
    <w:multiLevelType w:val="hybridMultilevel"/>
    <w:tmpl w:val="C0ECD2D6"/>
    <w:lvl w:ilvl="0" w:tplc="0BF4E658"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95AED"/>
    <w:multiLevelType w:val="hybridMultilevel"/>
    <w:tmpl w:val="FE4EAD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22D71"/>
    <w:multiLevelType w:val="hybridMultilevel"/>
    <w:tmpl w:val="60DA1E4C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1A322B"/>
    <w:multiLevelType w:val="multilevel"/>
    <w:tmpl w:val="D6808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876A9B"/>
    <w:multiLevelType w:val="multilevel"/>
    <w:tmpl w:val="F8883C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0FC790E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6C4456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6" w15:restartNumberingAfterBreak="0">
    <w:nsid w:val="31ED7C9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4B3698E"/>
    <w:multiLevelType w:val="hybridMultilevel"/>
    <w:tmpl w:val="5B0C5BD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407BCC"/>
    <w:multiLevelType w:val="hybridMultilevel"/>
    <w:tmpl w:val="3A9AB9F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8C2A16"/>
    <w:multiLevelType w:val="hybridMultilevel"/>
    <w:tmpl w:val="A5C03D74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850FA"/>
    <w:multiLevelType w:val="multilevel"/>
    <w:tmpl w:val="BCCC8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C6F13BF"/>
    <w:multiLevelType w:val="multilevel"/>
    <w:tmpl w:val="0784B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0230DAF"/>
    <w:multiLevelType w:val="hybridMultilevel"/>
    <w:tmpl w:val="90A233FA"/>
    <w:lvl w:ilvl="0" w:tplc="1000000F">
      <w:start w:val="1"/>
      <w:numFmt w:val="decimal"/>
      <w:lvlText w:val="%1."/>
      <w:lvlJc w:val="left"/>
      <w:pPr>
        <w:ind w:left="776" w:hanging="360"/>
      </w:pPr>
    </w:lvl>
    <w:lvl w:ilvl="1" w:tplc="10000019" w:tentative="1">
      <w:start w:val="1"/>
      <w:numFmt w:val="lowerLetter"/>
      <w:lvlText w:val="%2."/>
      <w:lvlJc w:val="left"/>
      <w:pPr>
        <w:ind w:left="1496" w:hanging="360"/>
      </w:pPr>
    </w:lvl>
    <w:lvl w:ilvl="2" w:tplc="1000001B" w:tentative="1">
      <w:start w:val="1"/>
      <w:numFmt w:val="lowerRoman"/>
      <w:lvlText w:val="%3."/>
      <w:lvlJc w:val="right"/>
      <w:pPr>
        <w:ind w:left="2216" w:hanging="180"/>
      </w:pPr>
    </w:lvl>
    <w:lvl w:ilvl="3" w:tplc="1000000F" w:tentative="1">
      <w:start w:val="1"/>
      <w:numFmt w:val="decimal"/>
      <w:lvlText w:val="%4."/>
      <w:lvlJc w:val="left"/>
      <w:pPr>
        <w:ind w:left="2936" w:hanging="360"/>
      </w:pPr>
    </w:lvl>
    <w:lvl w:ilvl="4" w:tplc="10000019" w:tentative="1">
      <w:start w:val="1"/>
      <w:numFmt w:val="lowerLetter"/>
      <w:lvlText w:val="%5."/>
      <w:lvlJc w:val="left"/>
      <w:pPr>
        <w:ind w:left="3656" w:hanging="360"/>
      </w:pPr>
    </w:lvl>
    <w:lvl w:ilvl="5" w:tplc="1000001B" w:tentative="1">
      <w:start w:val="1"/>
      <w:numFmt w:val="lowerRoman"/>
      <w:lvlText w:val="%6."/>
      <w:lvlJc w:val="right"/>
      <w:pPr>
        <w:ind w:left="4376" w:hanging="180"/>
      </w:pPr>
    </w:lvl>
    <w:lvl w:ilvl="6" w:tplc="1000000F" w:tentative="1">
      <w:start w:val="1"/>
      <w:numFmt w:val="decimal"/>
      <w:lvlText w:val="%7."/>
      <w:lvlJc w:val="left"/>
      <w:pPr>
        <w:ind w:left="5096" w:hanging="360"/>
      </w:pPr>
    </w:lvl>
    <w:lvl w:ilvl="7" w:tplc="10000019" w:tentative="1">
      <w:start w:val="1"/>
      <w:numFmt w:val="lowerLetter"/>
      <w:lvlText w:val="%8."/>
      <w:lvlJc w:val="left"/>
      <w:pPr>
        <w:ind w:left="5816" w:hanging="360"/>
      </w:pPr>
    </w:lvl>
    <w:lvl w:ilvl="8" w:tplc="1000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23" w15:restartNumberingAfterBreak="0">
    <w:nsid w:val="51AA31F4"/>
    <w:multiLevelType w:val="hybridMultilevel"/>
    <w:tmpl w:val="6CFEE670"/>
    <w:lvl w:ilvl="0" w:tplc="0BF4E65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034F6F"/>
    <w:multiLevelType w:val="hybridMultilevel"/>
    <w:tmpl w:val="37725F1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8C52F8"/>
    <w:multiLevelType w:val="multilevel"/>
    <w:tmpl w:val="9662B1EC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6" w15:restartNumberingAfterBreak="0">
    <w:nsid w:val="5BBC0C36"/>
    <w:multiLevelType w:val="multilevel"/>
    <w:tmpl w:val="1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1413B58"/>
    <w:multiLevelType w:val="multilevel"/>
    <w:tmpl w:val="A3628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8D74C24"/>
    <w:multiLevelType w:val="hybridMultilevel"/>
    <w:tmpl w:val="6B3681E4"/>
    <w:lvl w:ilvl="0" w:tplc="1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3F1840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D017D37"/>
    <w:multiLevelType w:val="multilevel"/>
    <w:tmpl w:val="FF74C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31F4A2F"/>
    <w:multiLevelType w:val="multilevel"/>
    <w:tmpl w:val="2A569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4966A55"/>
    <w:multiLevelType w:val="multilevel"/>
    <w:tmpl w:val="CC706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7CF2055"/>
    <w:multiLevelType w:val="multilevel"/>
    <w:tmpl w:val="421A5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7C20CF"/>
    <w:multiLevelType w:val="hybridMultilevel"/>
    <w:tmpl w:val="A0D229E6"/>
    <w:lvl w:ilvl="0" w:tplc="2000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4C3F9E"/>
    <w:multiLevelType w:val="multilevel"/>
    <w:tmpl w:val="8104E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F8E509B"/>
    <w:multiLevelType w:val="multilevel"/>
    <w:tmpl w:val="44E6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9"/>
  </w:num>
  <w:num w:numId="3">
    <w:abstractNumId w:val="5"/>
  </w:num>
  <w:num w:numId="4">
    <w:abstractNumId w:val="26"/>
  </w:num>
  <w:num w:numId="5">
    <w:abstractNumId w:val="8"/>
  </w:num>
  <w:num w:numId="6">
    <w:abstractNumId w:val="7"/>
  </w:num>
  <w:num w:numId="7">
    <w:abstractNumId w:val="16"/>
  </w:num>
  <w:num w:numId="8">
    <w:abstractNumId w:val="14"/>
  </w:num>
  <w:num w:numId="9">
    <w:abstractNumId w:val="18"/>
  </w:num>
  <w:num w:numId="10">
    <w:abstractNumId w:val="0"/>
  </w:num>
  <w:num w:numId="11">
    <w:abstractNumId w:val="1"/>
  </w:num>
  <w:num w:numId="12">
    <w:abstractNumId w:val="15"/>
  </w:num>
  <w:num w:numId="13">
    <w:abstractNumId w:val="22"/>
  </w:num>
  <w:num w:numId="14">
    <w:abstractNumId w:val="28"/>
  </w:num>
  <w:num w:numId="15">
    <w:abstractNumId w:val="17"/>
  </w:num>
  <w:num w:numId="16">
    <w:abstractNumId w:val="2"/>
  </w:num>
  <w:num w:numId="17">
    <w:abstractNumId w:val="33"/>
  </w:num>
  <w:num w:numId="18">
    <w:abstractNumId w:val="30"/>
  </w:num>
  <w:num w:numId="19">
    <w:abstractNumId w:val="2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1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7"/>
  </w:num>
  <w:num w:numId="22">
    <w:abstractNumId w:val="20"/>
  </w:num>
  <w:num w:numId="23">
    <w:abstractNumId w:val="4"/>
  </w:num>
  <w:num w:numId="24">
    <w:abstractNumId w:val="6"/>
  </w:num>
  <w:num w:numId="25">
    <w:abstractNumId w:val="10"/>
  </w:num>
  <w:num w:numId="26">
    <w:abstractNumId w:val="11"/>
  </w:num>
  <w:num w:numId="27">
    <w:abstractNumId w:val="19"/>
  </w:num>
  <w:num w:numId="28">
    <w:abstractNumId w:val="23"/>
  </w:num>
  <w:num w:numId="29">
    <w:abstractNumId w:val="9"/>
  </w:num>
  <w:num w:numId="30">
    <w:abstractNumId w:val="34"/>
  </w:num>
  <w:num w:numId="31">
    <w:abstractNumId w:val="36"/>
  </w:num>
  <w:num w:numId="32">
    <w:abstractNumId w:val="35"/>
  </w:num>
  <w:num w:numId="33">
    <w:abstractNumId w:val="3"/>
  </w:num>
  <w:num w:numId="34">
    <w:abstractNumId w:val="24"/>
  </w:num>
  <w:num w:numId="35">
    <w:abstractNumId w:val="13"/>
  </w:num>
  <w:num w:numId="36">
    <w:abstractNumId w:val="32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tjQ1N7GwNDc1MLVU0lEKTi0uzszPAykwrAUAgJ0b/S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05961"/>
    <w:rsid w:val="00013AA7"/>
    <w:rsid w:val="00014BE5"/>
    <w:rsid w:val="000447E5"/>
    <w:rsid w:val="00073A5F"/>
    <w:rsid w:val="000942FB"/>
    <w:rsid w:val="000A2934"/>
    <w:rsid w:val="000A31EE"/>
    <w:rsid w:val="000B26C2"/>
    <w:rsid w:val="00121703"/>
    <w:rsid w:val="00144883"/>
    <w:rsid w:val="001934CE"/>
    <w:rsid w:val="001943B5"/>
    <w:rsid w:val="001D05CF"/>
    <w:rsid w:val="00216B0D"/>
    <w:rsid w:val="00216FB2"/>
    <w:rsid w:val="00224EE6"/>
    <w:rsid w:val="00227ECD"/>
    <w:rsid w:val="00236A11"/>
    <w:rsid w:val="002A1263"/>
    <w:rsid w:val="002A129A"/>
    <w:rsid w:val="002C10A0"/>
    <w:rsid w:val="002E0867"/>
    <w:rsid w:val="003226BB"/>
    <w:rsid w:val="00323CBD"/>
    <w:rsid w:val="00342077"/>
    <w:rsid w:val="003845BD"/>
    <w:rsid w:val="003B5F84"/>
    <w:rsid w:val="003D6EEE"/>
    <w:rsid w:val="003E5FCE"/>
    <w:rsid w:val="00432103"/>
    <w:rsid w:val="004E1C1F"/>
    <w:rsid w:val="00500166"/>
    <w:rsid w:val="00585E14"/>
    <w:rsid w:val="005A4349"/>
    <w:rsid w:val="005B4464"/>
    <w:rsid w:val="005F6372"/>
    <w:rsid w:val="00632C90"/>
    <w:rsid w:val="00636FBD"/>
    <w:rsid w:val="00670203"/>
    <w:rsid w:val="006E5130"/>
    <w:rsid w:val="007069B2"/>
    <w:rsid w:val="00716DE3"/>
    <w:rsid w:val="007347F2"/>
    <w:rsid w:val="00740A59"/>
    <w:rsid w:val="007457D7"/>
    <w:rsid w:val="00763B1A"/>
    <w:rsid w:val="007949A3"/>
    <w:rsid w:val="007A4084"/>
    <w:rsid w:val="007C189E"/>
    <w:rsid w:val="007E4541"/>
    <w:rsid w:val="007E6BC5"/>
    <w:rsid w:val="007F6135"/>
    <w:rsid w:val="008406D9"/>
    <w:rsid w:val="00873107"/>
    <w:rsid w:val="00874AA1"/>
    <w:rsid w:val="008758CC"/>
    <w:rsid w:val="0089313F"/>
    <w:rsid w:val="00896FE5"/>
    <w:rsid w:val="008979D4"/>
    <w:rsid w:val="008A59D7"/>
    <w:rsid w:val="008B35D7"/>
    <w:rsid w:val="008B75DA"/>
    <w:rsid w:val="00926F18"/>
    <w:rsid w:val="0094308E"/>
    <w:rsid w:val="00944A0C"/>
    <w:rsid w:val="0096056F"/>
    <w:rsid w:val="009736AC"/>
    <w:rsid w:val="009844BB"/>
    <w:rsid w:val="009B63B8"/>
    <w:rsid w:val="009C3A29"/>
    <w:rsid w:val="009D3BA4"/>
    <w:rsid w:val="00A013F9"/>
    <w:rsid w:val="00A1630F"/>
    <w:rsid w:val="00A22B13"/>
    <w:rsid w:val="00A6391D"/>
    <w:rsid w:val="00A71D19"/>
    <w:rsid w:val="00A7641B"/>
    <w:rsid w:val="00AA335F"/>
    <w:rsid w:val="00AB60A8"/>
    <w:rsid w:val="00AC2149"/>
    <w:rsid w:val="00B21C20"/>
    <w:rsid w:val="00B32286"/>
    <w:rsid w:val="00B52D42"/>
    <w:rsid w:val="00B67BE8"/>
    <w:rsid w:val="00BB2BAE"/>
    <w:rsid w:val="00BC18D5"/>
    <w:rsid w:val="00BE00EA"/>
    <w:rsid w:val="00C05961"/>
    <w:rsid w:val="00C16860"/>
    <w:rsid w:val="00CA4222"/>
    <w:rsid w:val="00D15ED2"/>
    <w:rsid w:val="00D405EF"/>
    <w:rsid w:val="00D73F6A"/>
    <w:rsid w:val="00D92EEB"/>
    <w:rsid w:val="00DA5F21"/>
    <w:rsid w:val="00DE7D8B"/>
    <w:rsid w:val="00DF4326"/>
    <w:rsid w:val="00E056B9"/>
    <w:rsid w:val="00E24DD3"/>
    <w:rsid w:val="00EC1F83"/>
    <w:rsid w:val="00EF04DE"/>
    <w:rsid w:val="00F32911"/>
    <w:rsid w:val="00F4702C"/>
    <w:rsid w:val="00F54C0F"/>
    <w:rsid w:val="00FB4151"/>
    <w:rsid w:val="00FE2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C72A8B"/>
  <w15:chartTrackingRefBased/>
  <w15:docId w15:val="{1C1F68E9-301A-40E6-9DC9-3F4E48199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EA"/>
    <w:pPr>
      <w:spacing w:line="36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C1F83"/>
    <w:pPr>
      <w:keepNext/>
      <w:keepLines/>
      <w:numPr>
        <w:numId w:val="5"/>
      </w:numPr>
      <w:spacing w:before="240" w:after="0"/>
      <w:outlineLvl w:val="0"/>
    </w:pPr>
    <w:rPr>
      <w:rFonts w:asciiTheme="majorBidi" w:eastAsiaTheme="majorEastAsia" w:hAnsiTheme="majorBid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4C0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Bidi" w:eastAsiaTheme="majorEastAsia" w:hAnsiTheme="majorBidi" w:cstheme="majorBidi"/>
      <w:b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EA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Bidi" w:eastAsiaTheme="majorEastAsia" w:hAnsiTheme="majorBid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FE5"/>
    <w:pPr>
      <w:keepNext/>
      <w:keepLines/>
      <w:numPr>
        <w:ilvl w:val="3"/>
        <w:numId w:val="5"/>
      </w:numPr>
      <w:spacing w:before="40" w:after="0"/>
      <w:outlineLvl w:val="3"/>
    </w:pPr>
    <w:rPr>
      <w:rFonts w:eastAsiaTheme="majorEastAsia" w:cs="Times New Roman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20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20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20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20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20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1F83"/>
    <w:rPr>
      <w:rFonts w:asciiTheme="majorBidi" w:eastAsiaTheme="majorEastAsia" w:hAnsiTheme="majorBidi" w:cstheme="majorBidi"/>
      <w:b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54C0F"/>
    <w:rPr>
      <w:rFonts w:asciiTheme="majorBidi" w:eastAsiaTheme="majorEastAsia" w:hAnsiTheme="majorBidi" w:cstheme="majorBidi"/>
      <w:b/>
      <w:szCs w:val="24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E00EA"/>
    <w:pPr>
      <w:spacing w:after="0" w:line="240" w:lineRule="auto"/>
      <w:contextualSpacing/>
      <w:jc w:val="center"/>
    </w:pPr>
    <w:rPr>
      <w:rFonts w:asciiTheme="majorBidi" w:eastAsiaTheme="majorEastAsia" w:hAnsiTheme="majorBidi" w:cstheme="majorBidi"/>
      <w:b/>
      <w:spacing w:val="-10"/>
      <w:kern w:val="28"/>
      <w:sz w:val="36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BE00EA"/>
    <w:rPr>
      <w:rFonts w:asciiTheme="majorBidi" w:eastAsiaTheme="majorEastAsia" w:hAnsiTheme="majorBidi" w:cstheme="majorBidi"/>
      <w:b/>
      <w:spacing w:val="-10"/>
      <w:kern w:val="28"/>
      <w:sz w:val="36"/>
      <w:szCs w:val="44"/>
      <w:lang w:val="en-U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73A5F"/>
    <w:pPr>
      <w:numPr>
        <w:ilvl w:val="1"/>
      </w:numPr>
      <w:jc w:val="center"/>
    </w:pPr>
    <w:rPr>
      <w:rFonts w:asciiTheme="majorBidi" w:eastAsiaTheme="minorEastAsia" w:hAnsiTheme="majorBidi"/>
      <w:i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73A5F"/>
    <w:rPr>
      <w:rFonts w:asciiTheme="majorBidi" w:eastAsiaTheme="minorEastAsia" w:hAnsiTheme="majorBidi"/>
      <w:i/>
      <w:color w:val="5A5A5A" w:themeColor="text1" w:themeTint="A5"/>
      <w:spacing w:val="15"/>
      <w:lang w:val="en-US"/>
    </w:rPr>
  </w:style>
  <w:style w:type="character" w:styleId="IntenseEmphasis">
    <w:name w:val="Intense Emphasis"/>
    <w:basedOn w:val="DefaultParagraphFont"/>
    <w:uiPriority w:val="21"/>
    <w:qFormat/>
    <w:rsid w:val="008758CC"/>
    <w:rPr>
      <w:b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8758C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8CC"/>
    <w:rPr>
      <w:i/>
      <w:iCs/>
    </w:rPr>
  </w:style>
  <w:style w:type="character" w:styleId="IntenseReference">
    <w:name w:val="Intense Reference"/>
    <w:basedOn w:val="DefaultParagraphFont"/>
    <w:uiPriority w:val="32"/>
    <w:qFormat/>
    <w:rsid w:val="008758CC"/>
    <w:rPr>
      <w:b/>
      <w:bCs/>
      <w:smallCaps/>
      <w:color w:val="auto"/>
      <w:spacing w:val="5"/>
    </w:rPr>
  </w:style>
  <w:style w:type="paragraph" w:styleId="NoSpacing">
    <w:name w:val="No Spacing"/>
    <w:link w:val="NoSpacingChar"/>
    <w:uiPriority w:val="1"/>
    <w:qFormat/>
    <w:rsid w:val="00C05961"/>
    <w:pPr>
      <w:spacing w:after="0" w:line="240" w:lineRule="auto"/>
    </w:pPr>
    <w:rPr>
      <w:rFonts w:asciiTheme="minorHAnsi" w:eastAsiaTheme="minorEastAsia" w:hAnsiTheme="minorHAnsi"/>
      <w:sz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5961"/>
    <w:rPr>
      <w:rFonts w:asciiTheme="minorHAnsi" w:eastAsiaTheme="minorEastAsia" w:hAnsiTheme="minorHAnsi"/>
      <w:sz w:val="22"/>
      <w:lang w:val="en-US"/>
    </w:rPr>
  </w:style>
  <w:style w:type="character" w:styleId="Strong">
    <w:name w:val="Strong"/>
    <w:basedOn w:val="DefaultParagraphFont"/>
    <w:uiPriority w:val="22"/>
    <w:qFormat/>
    <w:rsid w:val="00E056B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56B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056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56B9"/>
    <w:rPr>
      <w:lang w:val="en-US"/>
    </w:rPr>
  </w:style>
  <w:style w:type="paragraph" w:styleId="ListParagraph">
    <w:name w:val="List Paragraph"/>
    <w:basedOn w:val="Normal"/>
    <w:uiPriority w:val="34"/>
    <w:qFormat/>
    <w:rsid w:val="006702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E00EA"/>
    <w:rPr>
      <w:rFonts w:asciiTheme="majorBidi" w:eastAsiaTheme="majorEastAsia" w:hAnsiTheme="majorBidi" w:cstheme="majorBidi"/>
      <w:b/>
      <w:color w:val="000000" w:themeColor="text1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896FE5"/>
    <w:rPr>
      <w:rFonts w:eastAsiaTheme="majorEastAsia" w:cs="Times New Roman"/>
      <w:b/>
      <w:bCs/>
      <w:i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203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203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203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20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7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7E5"/>
    <w:rPr>
      <w:rFonts w:ascii="Segoe UI" w:hAnsi="Segoe UI" w:cs="Segoe UI"/>
      <w:sz w:val="18"/>
      <w:szCs w:val="18"/>
      <w:lang w:val="en-US"/>
    </w:rPr>
  </w:style>
  <w:style w:type="character" w:styleId="Hyperlink">
    <w:name w:val="Hyperlink"/>
    <w:basedOn w:val="DefaultParagraphFont"/>
    <w:uiPriority w:val="99"/>
    <w:unhideWhenUsed/>
    <w:rsid w:val="00AC21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2149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7A4084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="Times New Roman"/>
      <w:sz w:val="22"/>
    </w:rPr>
  </w:style>
  <w:style w:type="paragraph" w:styleId="FootnoteText">
    <w:name w:val="footnote text"/>
    <w:basedOn w:val="Normal"/>
    <w:link w:val="FootnoteTextChar"/>
    <w:uiPriority w:val="99"/>
    <w:unhideWhenUsed/>
    <w:rsid w:val="007A4084"/>
    <w:pPr>
      <w:spacing w:after="0" w:line="240" w:lineRule="auto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A4084"/>
    <w:rPr>
      <w:rFonts w:asciiTheme="minorHAnsi" w:eastAsiaTheme="minorEastAsia" w:hAnsiTheme="minorHAnsi" w:cs="Times New Roman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7A4084"/>
    <w:rPr>
      <w:i/>
      <w:iCs/>
    </w:rPr>
  </w:style>
  <w:style w:type="table" w:styleId="LightShading-Accent1">
    <w:name w:val="Light Shading Accent 1"/>
    <w:basedOn w:val="TableNormal"/>
    <w:uiPriority w:val="60"/>
    <w:rsid w:val="007A4084"/>
    <w:pPr>
      <w:spacing w:after="0" w:line="240" w:lineRule="auto"/>
    </w:pPr>
    <w:rPr>
      <w:rFonts w:asciiTheme="minorHAnsi" w:eastAsiaTheme="minorEastAsia" w:hAnsiTheme="minorHAnsi"/>
      <w:color w:val="2F5496" w:themeColor="accent1" w:themeShade="BF"/>
      <w:sz w:val="22"/>
      <w:lang w:val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stTable3">
    <w:name w:val="List Table 3"/>
    <w:basedOn w:val="TableNormal"/>
    <w:uiPriority w:val="48"/>
    <w:rsid w:val="007A408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BE00EA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54C0F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4E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3A5F"/>
    <w:pPr>
      <w:spacing w:after="100" w:line="259" w:lineRule="auto"/>
      <w:ind w:left="440"/>
    </w:pPr>
    <w:rPr>
      <w:rFonts w:asciiTheme="minorHAnsi" w:eastAsiaTheme="minorEastAsia" w:hAnsiTheme="minorHAnsi" w:cs="Times New Roman"/>
      <w:sz w:val="22"/>
    </w:rPr>
  </w:style>
  <w:style w:type="table" w:styleId="TableGrid">
    <w:name w:val="Table Grid"/>
    <w:basedOn w:val="TableNormal"/>
    <w:uiPriority w:val="39"/>
    <w:rsid w:val="00216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">
    <w:name w:val="Grid Table 5 Dark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3">
    <w:name w:val="Grid Table 5 Dark Accent 3"/>
    <w:basedOn w:val="TableNormal"/>
    <w:uiPriority w:val="50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">
    <w:name w:val="Grid Table 4"/>
    <w:basedOn w:val="TableNormal"/>
    <w:uiPriority w:val="49"/>
    <w:rsid w:val="00216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E7D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E7D8B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AB60A8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60A8"/>
    <w:rPr>
      <w:rFonts w:cs="Times New Roman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B60A8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60A8"/>
    <w:rPr>
      <w:rFonts w:cs="Times New Roman"/>
      <w:noProof/>
      <w:lang w:val="en-US"/>
    </w:rPr>
  </w:style>
  <w:style w:type="character" w:styleId="Emphasis">
    <w:name w:val="Emphasis"/>
    <w:basedOn w:val="DefaultParagraphFont"/>
    <w:uiPriority w:val="20"/>
    <w:qFormat/>
    <w:rsid w:val="003E5FCE"/>
    <w:rPr>
      <w:i/>
      <w:iCs/>
    </w:rPr>
  </w:style>
  <w:style w:type="table" w:styleId="GridTable4-Accent3">
    <w:name w:val="Grid Table 4 Accent 3"/>
    <w:basedOn w:val="TableNormal"/>
    <w:uiPriority w:val="49"/>
    <w:rsid w:val="003226B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D405E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943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74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55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9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66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43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3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8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4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3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3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6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31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0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2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2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9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7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75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8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7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3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3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9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45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3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6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3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5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4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40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51DB1-42DC-4412-9676-D3E429FA13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ama Sarwar</dc:creator>
  <cp:keywords/>
  <dc:description/>
  <cp:lastModifiedBy>Usama Sarwar</cp:lastModifiedBy>
  <cp:revision>17</cp:revision>
  <cp:lastPrinted>2020-11-26T04:56:00Z</cp:lastPrinted>
  <dcterms:created xsi:type="dcterms:W3CDTF">2020-10-01T06:13:00Z</dcterms:created>
  <dcterms:modified xsi:type="dcterms:W3CDTF">2020-11-26T04:59:00Z</dcterms:modified>
</cp:coreProperties>
</file>